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1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3 December 2020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3 January 2021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0-12-23T12:44:08Z</dcterms:created>
  <dcterms:modified xsi:type="dcterms:W3CDTF">2020-12-23T12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tranet-landing-pag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